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B538" w14:textId="792905D9" w:rsidR="00796892" w:rsidRDefault="00796892" w:rsidP="00796892">
      <w:pPr>
        <w:jc w:val="center"/>
      </w:pPr>
      <w:r>
        <w:rPr>
          <w:noProof/>
        </w:rPr>
        <w:drawing>
          <wp:inline distT="0" distB="0" distL="0" distR="0" wp14:anchorId="671DB883" wp14:editId="7FA4A263">
            <wp:extent cx="5943600" cy="4057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2543D" w14:textId="7D9544B1" w:rsidR="00796892" w:rsidRDefault="00796892" w:rsidP="00796892">
      <w:pPr>
        <w:jc w:val="center"/>
      </w:pPr>
      <w:r w:rsidRPr="00796892">
        <w:t>1. Login page</w:t>
      </w:r>
    </w:p>
    <w:p w14:paraId="609DCEFC" w14:textId="211A7EB4" w:rsidR="00796892" w:rsidRDefault="00796892" w:rsidP="00796892">
      <w:pPr>
        <w:jc w:val="center"/>
      </w:pPr>
      <w:r>
        <w:rPr>
          <w:noProof/>
        </w:rPr>
        <w:lastRenderedPageBreak/>
        <w:drawing>
          <wp:inline distT="0" distB="0" distL="0" distR="0" wp14:anchorId="77A28535" wp14:editId="56E5E725">
            <wp:extent cx="5934075" cy="4600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B7B1D" w14:textId="25985E23" w:rsidR="00796892" w:rsidRDefault="00796892" w:rsidP="00796892">
      <w:pPr>
        <w:jc w:val="center"/>
      </w:pPr>
      <w:r w:rsidRPr="00796892">
        <w:t>2. Student main page</w:t>
      </w:r>
    </w:p>
    <w:p w14:paraId="403EEDF2" w14:textId="77777777" w:rsidR="00796892" w:rsidRDefault="00796892" w:rsidP="00796892">
      <w:pPr>
        <w:jc w:val="center"/>
      </w:pPr>
      <w:r>
        <w:rPr>
          <w:noProof/>
        </w:rPr>
        <w:lastRenderedPageBreak/>
        <w:drawing>
          <wp:inline distT="0" distB="0" distL="0" distR="0" wp14:anchorId="1F04844F" wp14:editId="21CBACA0">
            <wp:extent cx="5934075" cy="4600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A4B2C" w14:textId="0D0181FF" w:rsidR="00796892" w:rsidRDefault="00796892" w:rsidP="00796892">
      <w:pPr>
        <w:jc w:val="center"/>
      </w:pPr>
      <w:r w:rsidRPr="00796892">
        <w:t>3. Lecturer main page</w:t>
      </w:r>
    </w:p>
    <w:p w14:paraId="2BB5CD64" w14:textId="77777777" w:rsidR="00796892" w:rsidRDefault="00796892" w:rsidP="00796892">
      <w:pPr>
        <w:jc w:val="center"/>
      </w:pPr>
    </w:p>
    <w:p w14:paraId="1CFC721B" w14:textId="77777777" w:rsidR="00796892" w:rsidRDefault="00796892" w:rsidP="00796892">
      <w:pPr>
        <w:jc w:val="center"/>
      </w:pPr>
      <w:r>
        <w:rPr>
          <w:noProof/>
        </w:rPr>
        <w:lastRenderedPageBreak/>
        <w:drawing>
          <wp:inline distT="0" distB="0" distL="0" distR="0" wp14:anchorId="64994832" wp14:editId="44F091C9">
            <wp:extent cx="5934075" cy="46005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24C09" w14:textId="4CE5DA6E" w:rsidR="00796892" w:rsidRDefault="00796892" w:rsidP="00796892">
      <w:pPr>
        <w:jc w:val="center"/>
      </w:pPr>
      <w:r w:rsidRPr="00796892">
        <w:t>4. Course designer page</w:t>
      </w:r>
    </w:p>
    <w:p w14:paraId="08CD0A49" w14:textId="77777777" w:rsidR="00796892" w:rsidRDefault="00796892" w:rsidP="00796892">
      <w:pPr>
        <w:jc w:val="center"/>
      </w:pPr>
      <w:r>
        <w:rPr>
          <w:noProof/>
        </w:rPr>
        <w:lastRenderedPageBreak/>
        <w:drawing>
          <wp:inline distT="0" distB="0" distL="0" distR="0" wp14:anchorId="4CFD7BEF" wp14:editId="08C58F55">
            <wp:extent cx="5934075" cy="4610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65BA3" w14:textId="6B6089B4" w:rsidR="00796892" w:rsidRDefault="00796892" w:rsidP="00796892">
      <w:pPr>
        <w:jc w:val="center"/>
      </w:pPr>
      <w:r w:rsidRPr="00796892">
        <w:t>5. Course page</w:t>
      </w:r>
    </w:p>
    <w:p w14:paraId="2FA72063" w14:textId="77777777" w:rsidR="00796892" w:rsidRDefault="00796892" w:rsidP="00796892">
      <w:pPr>
        <w:jc w:val="center"/>
      </w:pPr>
      <w:r>
        <w:rPr>
          <w:noProof/>
        </w:rPr>
        <w:lastRenderedPageBreak/>
        <w:drawing>
          <wp:inline distT="0" distB="0" distL="0" distR="0" wp14:anchorId="3C8857E4" wp14:editId="0EBF85F9">
            <wp:extent cx="5934075" cy="46101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86FEC" w14:textId="7A026620" w:rsidR="004D1613" w:rsidRDefault="00796892" w:rsidP="00796892">
      <w:pPr>
        <w:jc w:val="center"/>
      </w:pPr>
      <w:r w:rsidRPr="00796892">
        <w:t>6. Creating new course page</w:t>
      </w:r>
    </w:p>
    <w:p w14:paraId="4914C3A6" w14:textId="77777777" w:rsidR="004D1613" w:rsidRDefault="004D1613">
      <w:r>
        <w:br w:type="page"/>
      </w:r>
    </w:p>
    <w:p w14:paraId="4E1DA132" w14:textId="534C6F14" w:rsidR="000536B2" w:rsidRDefault="00796892" w:rsidP="00796892">
      <w:pPr>
        <w:jc w:val="center"/>
      </w:pPr>
      <w:r>
        <w:rPr>
          <w:noProof/>
        </w:rPr>
        <w:lastRenderedPageBreak/>
        <w:drawing>
          <wp:inline distT="0" distB="0" distL="0" distR="0" wp14:anchorId="5BB02E62" wp14:editId="25458B00">
            <wp:extent cx="5934075" cy="24955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E3612" w14:textId="4C249C38" w:rsidR="00796892" w:rsidRDefault="00796892" w:rsidP="00796892">
      <w:pPr>
        <w:jc w:val="center"/>
      </w:pPr>
      <w:r w:rsidRPr="00796892">
        <w:t>7. File upload page</w:t>
      </w:r>
    </w:p>
    <w:sectPr w:rsidR="007968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7c0MbE0tLQwMTBQ0lEKTi0uzszPAykwrAUAziHilCwAAAA="/>
  </w:docVars>
  <w:rsids>
    <w:rsidRoot w:val="00BD4919"/>
    <w:rsid w:val="000536B2"/>
    <w:rsid w:val="004D1613"/>
    <w:rsid w:val="00796892"/>
    <w:rsid w:val="00BD4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70649"/>
  <w15:chartTrackingRefBased/>
  <w15:docId w15:val="{0474F59F-551A-4ECE-8BFA-598FF1F01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8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n WU</dc:creator>
  <cp:keywords/>
  <dc:description/>
  <cp:lastModifiedBy>Bowen WU</cp:lastModifiedBy>
  <cp:revision>3</cp:revision>
  <dcterms:created xsi:type="dcterms:W3CDTF">2021-03-23T12:59:00Z</dcterms:created>
  <dcterms:modified xsi:type="dcterms:W3CDTF">2021-03-23T13:01:00Z</dcterms:modified>
</cp:coreProperties>
</file>